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0D223F" w14:textId="77777777" w:rsidR="000F64A3" w:rsidRDefault="000F64A3" w:rsidP="000F64A3">
      <w:r>
        <w:rPr>
          <w:noProof/>
          <w:lang w:val="en-US"/>
        </w:rPr>
        <w:drawing>
          <wp:anchor distT="0" distB="0" distL="114300" distR="114300" simplePos="0" relativeHeight="251659264" behindDoc="0" locked="0" layoutInCell="1" allowOverlap="1" wp14:anchorId="00E1394A" wp14:editId="5B5F711F">
            <wp:simplePos x="0" y="0"/>
            <wp:positionH relativeFrom="margin">
              <wp:align>left</wp:align>
            </wp:positionH>
            <wp:positionV relativeFrom="margin">
              <wp:align>top</wp:align>
            </wp:positionV>
            <wp:extent cx="1219200" cy="1219200"/>
            <wp:effectExtent l="0" t="0" r="0" b="0"/>
            <wp:wrapSquare wrapText="bothSides"/>
            <wp:docPr id="5" name="Picture 5" descr="CCNTECH:Users:techteam:Pictures:JC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NTECH:Users:techteam:Pictures:JCF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anchor>
        </w:drawing>
      </w:r>
      <w:r w:rsidR="003B2C32">
        <w:rPr>
          <w:noProof/>
          <w:lang w:val="en-US"/>
        </w:rPr>
        <mc:AlternateContent>
          <mc:Choice Requires="wps">
            <w:drawing>
              <wp:anchor distT="0" distB="0" distL="114300" distR="114300" simplePos="0" relativeHeight="251660288" behindDoc="0" locked="0" layoutInCell="1" allowOverlap="1" wp14:anchorId="778396AA" wp14:editId="0E37EC59">
                <wp:simplePos x="0" y="0"/>
                <wp:positionH relativeFrom="column">
                  <wp:posOffset>4067810</wp:posOffset>
                </wp:positionH>
                <wp:positionV relativeFrom="paragraph">
                  <wp:posOffset>114300</wp:posOffset>
                </wp:positionV>
                <wp:extent cx="2332355" cy="147510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2355" cy="1475105"/>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6375EAB1"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14:paraId="3DB98043"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14:paraId="107A5CC4"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14:paraId="41457730"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14:paraId="20FA37D1"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14:paraId="3A3C1C6D"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14:paraId="2F1B50B9" w14:textId="77777777" w:rsidR="008F346F" w:rsidRPr="00303FA2" w:rsidRDefault="008F346F"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14:paraId="45F49BDA" w14:textId="77777777" w:rsidR="008F346F" w:rsidRPr="00517E8A" w:rsidRDefault="008F346F" w:rsidP="000F64A3">
                            <w:pPr>
                              <w:jc w:val="right"/>
                              <w:rPr>
                                <w:sz w:val="30"/>
                                <w:szCs w:val="30"/>
                              </w:rPr>
                            </w:pPr>
                          </w:p>
                          <w:p w14:paraId="540BE172" w14:textId="77777777" w:rsidR="008F346F" w:rsidRPr="00517E8A" w:rsidRDefault="008F346F" w:rsidP="000F64A3">
                            <w:pPr>
                              <w:jc w:val="right"/>
                              <w:rPr>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6" o:spid="_x0000_s1026" type="#_x0000_t202" style="position:absolute;margin-left:320.3pt;margin-top:9pt;width:183.65pt;height:11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" filled="f" stroked="f">
                <v:path arrowok="t"/>
                <v:textbox>
                  <w:txbxContent>
                    <w:p w14:paraId="6375EAB1"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14:paraId="3DB98043"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14:paraId="107A5CC4"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14:paraId="41457730"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14:paraId="20FA37D1"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14:paraId="3A3C1C6D" w14:textId="77777777" w:rsidR="008F346F" w:rsidRPr="00303FA2" w:rsidRDefault="008F346F"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14:paraId="2F1B50B9" w14:textId="77777777" w:rsidR="008F346F" w:rsidRPr="00303FA2" w:rsidRDefault="008F346F"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14:paraId="45F49BDA" w14:textId="77777777" w:rsidR="008F346F" w:rsidRPr="00517E8A" w:rsidRDefault="008F346F" w:rsidP="000F64A3">
                      <w:pPr>
                        <w:jc w:val="right"/>
                        <w:rPr>
                          <w:sz w:val="30"/>
                          <w:szCs w:val="30"/>
                        </w:rPr>
                      </w:pPr>
                    </w:p>
                    <w:p w14:paraId="540BE172" w14:textId="77777777" w:rsidR="008F346F" w:rsidRPr="00517E8A" w:rsidRDefault="008F346F" w:rsidP="000F64A3">
                      <w:pPr>
                        <w:jc w:val="right"/>
                        <w:rPr>
                          <w:sz w:val="30"/>
                          <w:szCs w:val="30"/>
                        </w:rPr>
                      </w:pPr>
                    </w:p>
                  </w:txbxContent>
                </v:textbox>
                <w10:wrap type="square"/>
              </v:shape>
            </w:pict>
          </mc:Fallback>
        </mc:AlternateContent>
      </w:r>
    </w:p>
    <w:p w14:paraId="28E78D0D" w14:textId="77777777" w:rsidR="000F64A3" w:rsidRPr="005C5DA7" w:rsidRDefault="000F64A3" w:rsidP="000F64A3"/>
    <w:p w14:paraId="561AEE1C" w14:textId="77777777" w:rsidR="000F64A3" w:rsidRPr="005C5DA7" w:rsidRDefault="000F64A3" w:rsidP="00642E31">
      <w:pPr>
        <w:jc w:val="right"/>
      </w:pPr>
    </w:p>
    <w:p w14:paraId="622D7F76" w14:textId="77777777" w:rsidR="000F64A3" w:rsidRPr="005C5DA7" w:rsidRDefault="000F64A3" w:rsidP="000F64A3"/>
    <w:p w14:paraId="067FC32A" w14:textId="77777777" w:rsidR="000F64A3" w:rsidRPr="005C5DA7" w:rsidRDefault="000F64A3" w:rsidP="000F64A3"/>
    <w:p w14:paraId="6E6EC7F2" w14:textId="77777777" w:rsidR="000F64A3" w:rsidRPr="005C5DA7" w:rsidRDefault="000F64A3" w:rsidP="000F64A3"/>
    <w:p w14:paraId="2AF976C4" w14:textId="77777777" w:rsidR="000F64A3" w:rsidRPr="005C5DA7" w:rsidRDefault="003B2C32" w:rsidP="000F64A3">
      <w:r>
        <w:rPr>
          <w:noProof/>
          <w:lang w:val="en-US"/>
        </w:rPr>
        <mc:AlternateContent>
          <mc:Choice Requires="wps">
            <w:drawing>
              <wp:anchor distT="0" distB="0" distL="114300" distR="114300" simplePos="0" relativeHeight="251661312" behindDoc="0" locked="0" layoutInCell="1" allowOverlap="1" wp14:anchorId="1272DE16" wp14:editId="5BBEBDF8">
                <wp:simplePos x="0" y="0"/>
                <wp:positionH relativeFrom="column">
                  <wp:posOffset>-2182495</wp:posOffset>
                </wp:positionH>
                <wp:positionV relativeFrom="paragraph">
                  <wp:posOffset>128270</wp:posOffset>
                </wp:positionV>
                <wp:extent cx="2857500" cy="46164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7500" cy="461645"/>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099BB75F" w14:textId="77777777" w:rsidR="008F346F" w:rsidRPr="00BB340D" w:rsidRDefault="008F346F"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14:paraId="35D67C12" w14:textId="77777777" w:rsidR="008F346F" w:rsidRPr="00BB340D" w:rsidRDefault="008F346F"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margin-left:-171.8pt;margin-top:10.1pt;width:225pt;height:3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" filled="f" stroked="f">
                <v:path arrowok="t"/>
                <v:textbox>
                  <w:txbxContent>
                    <w:p w14:paraId="099BB75F" w14:textId="77777777" w:rsidR="008F346F" w:rsidRPr="00BB340D" w:rsidRDefault="008F346F"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14:paraId="35D67C12" w14:textId="77777777" w:rsidR="008F346F" w:rsidRPr="00BB340D" w:rsidRDefault="008F346F"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v:textbox>
                <w10:wrap type="square"/>
              </v:shape>
            </w:pict>
          </mc:Fallback>
        </mc:AlternateContent>
      </w:r>
    </w:p>
    <w:p w14:paraId="3F4E0DC0" w14:textId="77777777" w:rsidR="000F64A3" w:rsidRPr="005C5DA7" w:rsidRDefault="000F64A3" w:rsidP="000F64A3"/>
    <w:p w14:paraId="307262B5" w14:textId="77777777" w:rsidR="000F64A3" w:rsidRPr="005C5DA7" w:rsidRDefault="000F64A3" w:rsidP="000F64A3"/>
    <w:p w14:paraId="2F417912" w14:textId="77777777" w:rsidR="000F64A3" w:rsidRPr="005C5DA7" w:rsidRDefault="003B2C32" w:rsidP="000F64A3">
      <w:r>
        <w:rPr>
          <w:noProof/>
          <w:lang w:val="en-US"/>
        </w:rPr>
        <mc:AlternateContent>
          <mc:Choice Requires="wps">
            <w:drawing>
              <wp:anchor distT="4294967293" distB="4294967293" distL="114300" distR="114300" simplePos="0" relativeHeight="251662336" behindDoc="0" locked="0" layoutInCell="1" allowOverlap="1" wp14:anchorId="3F8AB3FA" wp14:editId="47275257">
                <wp:simplePos x="0" y="0"/>
                <wp:positionH relativeFrom="column">
                  <wp:posOffset>-3105150</wp:posOffset>
                </wp:positionH>
                <wp:positionV relativeFrom="paragraph">
                  <wp:posOffset>53974</wp:posOffset>
                </wp:positionV>
                <wp:extent cx="7658100" cy="0"/>
                <wp:effectExtent l="50800" t="50800" r="63500" b="127000"/>
                <wp:wrapNone/>
                <wp:docPr id="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58100" cy="0"/>
                        </a:xfrm>
                        <a:prstGeom prst="line">
                          <a:avLst/>
                        </a:prstGeom>
                        <a:noFill/>
                        <a:ln w="19050">
                          <a:solidFill>
                            <a:schemeClr val="dk1">
                              <a:lumMod val="100000"/>
                              <a:lumOff val="0"/>
                            </a:schemeClr>
                          </a:solidFill>
                          <a:round/>
                          <a:headEnd/>
                          <a:tailEnd/>
                        </a:ln>
                        <a:effectLst>
                          <a:outerShdw blurRad="63500" dist="23000" dir="5400000" rotWithShape="0">
                            <a:srgbClr val="000000">
                              <a:alpha val="34998"/>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id="Straight Connector 8" o:spid="_x0000_s1026" style="position:absolute;z-index:251662336;visibility:visible;mso-wrap-style:square;mso-width-percent:0;mso-height-percent:0;mso-wrap-distance-left:9pt;mso-wrap-distance-top:-3emu;mso-wrap-distance-right:9pt;mso-wrap-distance-bottom:-3emu;mso-position-horizontal:absolute;mso-position-horizontal-relative:text;mso-position-vertical:absolute;mso-position-vertical-relative:text;mso-width-percent:0;mso-height-percent:0;mso-width-relative:page;mso-height-relative:margin" from="-244.45pt,4.25pt" to="358.55pt,4.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" strokecolor="black [3200]" strokeweight="1.5pt">
                <v:shadow on="t" opacity="22936f" origin=",.5" offset="0,23000emu"/>
              </v:line>
            </w:pict>
          </mc:Fallback>
        </mc:AlternateContent>
      </w:r>
    </w:p>
    <w:p w14:paraId="7DCE6DAB" w14:textId="77777777" w:rsidR="000F64A3" w:rsidRPr="00303FA2" w:rsidRDefault="000F64A3" w:rsidP="000F64A3">
      <w:pPr>
        <w:jc w:val="center"/>
        <w:rPr>
          <w:rFonts w:ascii="Times New Roman" w:hAnsi="Times New Roman" w:cs="Times New Roman"/>
          <w:b/>
          <w:szCs w:val="40"/>
        </w:rPr>
      </w:pPr>
      <w:r w:rsidRPr="00303FA2">
        <w:rPr>
          <w:rFonts w:ascii="Times New Roman" w:hAnsi="Times New Roman" w:cs="Times New Roman"/>
          <w:b/>
          <w:szCs w:val="40"/>
        </w:rPr>
        <w:t>PRESS RELEASE</w:t>
      </w:r>
    </w:p>
    <w:p w14:paraId="735239EC" w14:textId="77777777" w:rsidR="000F64A3" w:rsidRPr="005C5DA7" w:rsidRDefault="000F64A3" w:rsidP="000F64A3">
      <w:pPr>
        <w:jc w:val="center"/>
        <w:rPr>
          <w:rFonts w:ascii="Times New Roman" w:hAnsi="Times New Roman" w:cs="Times New Roman"/>
          <w:b/>
          <w:sz w:val="32"/>
        </w:rPr>
      </w:pPr>
    </w:p>
    <w:p w14:paraId="3484F5DE" w14:textId="77777777" w:rsidR="0045367A" w:rsidRDefault="000F64A3" w:rsidP="00DC1B04">
      <w:pPr>
        <w:tabs>
          <w:tab w:val="left" w:pos="3109"/>
        </w:tabs>
        <w:rPr>
          <w:rFonts w:ascii="Times New Roman" w:hAnsi="Times New Roman" w:cs="Times New Roman"/>
          <w:b/>
        </w:rPr>
      </w:pPr>
      <w:r w:rsidRPr="00303FA2">
        <w:rPr>
          <w:rFonts w:ascii="Times New Roman" w:hAnsi="Times New Roman" w:cs="Times New Roman"/>
          <w:b/>
        </w:rPr>
        <w:t>For immediate release</w:t>
      </w:r>
    </w:p>
    <w:p w14:paraId="6BD9051C" w14:textId="77777777" w:rsidR="005D007B" w:rsidRDefault="005D007B" w:rsidP="00DC1B04">
      <w:pPr>
        <w:tabs>
          <w:tab w:val="left" w:pos="3109"/>
        </w:tabs>
        <w:rPr>
          <w:rFonts w:ascii="Times New Roman" w:hAnsi="Times New Roman" w:cs="Times New Roman"/>
          <w:b/>
        </w:rPr>
      </w:pPr>
    </w:p>
    <w:p w14:paraId="7FA5FD9A" w14:textId="77777777" w:rsidR="005D007B" w:rsidRDefault="008F346F" w:rsidP="0095591B">
      <w:pPr>
        <w:spacing w:line="360" w:lineRule="auto"/>
        <w:jc w:val="center"/>
        <w:rPr>
          <w:rFonts w:ascii="Times New Roman" w:hAnsi="Times New Roman" w:cs="Times New Roman"/>
          <w:b/>
        </w:rPr>
      </w:pPr>
      <w:r>
        <w:rPr>
          <w:rFonts w:ascii="Times New Roman" w:hAnsi="Times New Roman" w:cs="Times New Roman"/>
          <w:b/>
        </w:rPr>
        <w:t xml:space="preserve">MAN TO FACE THE COURT FOR PORTMORE MURDER </w:t>
      </w:r>
    </w:p>
    <w:p w14:paraId="5922F97C" w14:textId="77777777" w:rsidR="008F346F" w:rsidRPr="008F346F" w:rsidRDefault="008F346F" w:rsidP="008F346F">
      <w:pPr>
        <w:spacing w:line="360" w:lineRule="auto"/>
        <w:jc w:val="both"/>
        <w:rPr>
          <w:rFonts w:ascii="Times New Roman" w:hAnsi="Times New Roman" w:cs="Times New Roman"/>
        </w:rPr>
      </w:pPr>
      <w:bookmarkStart w:id="0" w:name="_GoBack"/>
      <w:bookmarkEnd w:id="0"/>
      <w:r>
        <w:rPr>
          <w:rFonts w:ascii="Times New Roman" w:hAnsi="Times New Roman" w:cs="Times New Roman"/>
          <w:b/>
        </w:rPr>
        <w:t>December 24</w:t>
      </w:r>
      <w:r w:rsidR="00F807ED" w:rsidRPr="0095591B">
        <w:rPr>
          <w:rFonts w:ascii="Times New Roman" w:hAnsi="Times New Roman" w:cs="Times New Roman"/>
          <w:b/>
        </w:rPr>
        <w:t xml:space="preserve">, 2019 </w:t>
      </w:r>
      <w:r w:rsidR="005D007B" w:rsidRPr="0095591B">
        <w:rPr>
          <w:rFonts w:ascii="Times New Roman" w:hAnsi="Times New Roman" w:cs="Times New Roman"/>
          <w:b/>
        </w:rPr>
        <w:t xml:space="preserve">– </w:t>
      </w:r>
      <w:r w:rsidRPr="008F346F">
        <w:rPr>
          <w:rFonts w:ascii="Times New Roman" w:hAnsi="Times New Roman" w:cs="Times New Roman"/>
        </w:rPr>
        <w:t>Thirty-year-old Tremaine Melford, otherwise called ‘Zico’, meter technician of 4 West, Greater Portmore in St. Catherine is scheduled to face the court to answer to the charge of Murder committed in the parish on Friday, December 06.</w:t>
      </w:r>
    </w:p>
    <w:p w14:paraId="2DC9E084" w14:textId="77777777" w:rsidR="008F346F" w:rsidRPr="008F346F" w:rsidRDefault="008F346F" w:rsidP="008F346F">
      <w:pPr>
        <w:spacing w:line="360" w:lineRule="auto"/>
        <w:jc w:val="both"/>
        <w:rPr>
          <w:rFonts w:ascii="Times New Roman" w:hAnsi="Times New Roman" w:cs="Times New Roman"/>
        </w:rPr>
      </w:pPr>
    </w:p>
    <w:p w14:paraId="34B6F2F5" w14:textId="77777777" w:rsidR="003D341F" w:rsidRPr="008F346F" w:rsidRDefault="008F346F" w:rsidP="008F346F">
      <w:pPr>
        <w:spacing w:line="360" w:lineRule="auto"/>
        <w:jc w:val="both"/>
        <w:rPr>
          <w:rFonts w:ascii="Times New Roman" w:hAnsi="Times New Roman" w:cs="Times New Roman"/>
        </w:rPr>
      </w:pPr>
      <w:r w:rsidRPr="008F346F">
        <w:rPr>
          <w:rFonts w:ascii="Times New Roman" w:hAnsi="Times New Roman" w:cs="Times New Roman"/>
        </w:rPr>
        <w:t>Dead is 76</w:t>
      </w:r>
      <w:r w:rsidR="0025765A" w:rsidRPr="008F346F">
        <w:rPr>
          <w:rFonts w:ascii="Times New Roman" w:hAnsi="Times New Roman" w:cs="Times New Roman"/>
        </w:rPr>
        <w:t xml:space="preserve">-year-old </w:t>
      </w:r>
      <w:r w:rsidR="0001389D" w:rsidRPr="008F346F">
        <w:rPr>
          <w:rFonts w:ascii="Times New Roman" w:hAnsi="Times New Roman" w:cs="Times New Roman"/>
        </w:rPr>
        <w:t xml:space="preserve">Alphanso Bailey </w:t>
      </w:r>
      <w:r w:rsidR="0025765A" w:rsidRPr="008F346F">
        <w:rPr>
          <w:rFonts w:ascii="Times New Roman" w:hAnsi="Times New Roman" w:cs="Times New Roman"/>
        </w:rPr>
        <w:t>of</w:t>
      </w:r>
      <w:r w:rsidRPr="008F346F">
        <w:rPr>
          <w:rFonts w:ascii="Times New Roman" w:hAnsi="Times New Roman" w:cs="Times New Roman"/>
        </w:rPr>
        <w:t xml:space="preserve"> the above mentioned address. </w:t>
      </w:r>
    </w:p>
    <w:p w14:paraId="69937406" w14:textId="77777777" w:rsidR="008F346F" w:rsidRPr="008F346F" w:rsidRDefault="008F346F" w:rsidP="008F346F">
      <w:pPr>
        <w:spacing w:line="360" w:lineRule="auto"/>
        <w:jc w:val="both"/>
        <w:rPr>
          <w:rFonts w:ascii="Times New Roman" w:hAnsi="Times New Roman" w:cs="Times New Roman"/>
        </w:rPr>
      </w:pPr>
    </w:p>
    <w:p w14:paraId="58D6EDE8" w14:textId="77777777" w:rsidR="008F346F" w:rsidRPr="008F346F" w:rsidRDefault="003D341F" w:rsidP="008F346F">
      <w:pPr>
        <w:spacing w:line="360" w:lineRule="auto"/>
        <w:jc w:val="both"/>
        <w:rPr>
          <w:rFonts w:ascii="Times New Roman" w:hAnsi="Times New Roman" w:cs="Times New Roman"/>
        </w:rPr>
      </w:pPr>
      <w:r w:rsidRPr="008F346F">
        <w:rPr>
          <w:rFonts w:ascii="Times New Roman" w:hAnsi="Times New Roman" w:cs="Times New Roman"/>
        </w:rPr>
        <w:t xml:space="preserve">Reports from the </w:t>
      </w:r>
      <w:r w:rsidR="0025765A" w:rsidRPr="008F346F">
        <w:rPr>
          <w:rFonts w:ascii="Times New Roman" w:hAnsi="Times New Roman" w:cs="Times New Roman"/>
        </w:rPr>
        <w:t>Portmore Police are that about 4</w:t>
      </w:r>
      <w:r w:rsidRPr="008F346F">
        <w:rPr>
          <w:rFonts w:ascii="Times New Roman" w:hAnsi="Times New Roman" w:cs="Times New Roman"/>
        </w:rPr>
        <w:t xml:space="preserve">:20 p.m., </w:t>
      </w:r>
      <w:r w:rsidR="0025765A" w:rsidRPr="008F346F">
        <w:rPr>
          <w:rFonts w:ascii="Times New Roman" w:hAnsi="Times New Roman" w:cs="Times New Roman"/>
        </w:rPr>
        <w:t xml:space="preserve">Bailey and </w:t>
      </w:r>
      <w:r w:rsidR="008F346F" w:rsidRPr="008F346F">
        <w:rPr>
          <w:rFonts w:ascii="Times New Roman" w:hAnsi="Times New Roman" w:cs="Times New Roman"/>
        </w:rPr>
        <w:t>Melford</w:t>
      </w:r>
      <w:r w:rsidR="0025765A" w:rsidRPr="008F346F">
        <w:rPr>
          <w:rFonts w:ascii="Times New Roman" w:hAnsi="Times New Roman" w:cs="Times New Roman"/>
        </w:rPr>
        <w:t xml:space="preserve"> had a dispute </w:t>
      </w:r>
      <w:r w:rsidR="008F346F" w:rsidRPr="008F346F">
        <w:rPr>
          <w:rFonts w:ascii="Times New Roman" w:hAnsi="Times New Roman" w:cs="Times New Roman"/>
        </w:rPr>
        <w:t>when</w:t>
      </w:r>
      <w:r w:rsidR="0025765A" w:rsidRPr="008F346F">
        <w:rPr>
          <w:rFonts w:ascii="Times New Roman" w:hAnsi="Times New Roman" w:cs="Times New Roman"/>
        </w:rPr>
        <w:t xml:space="preserve"> a knife was used to stab Bailey. On arrival of the Police</w:t>
      </w:r>
      <w:r w:rsidR="008F346F" w:rsidRPr="008F346F">
        <w:rPr>
          <w:rFonts w:ascii="Times New Roman" w:hAnsi="Times New Roman" w:cs="Times New Roman"/>
        </w:rPr>
        <w:t>,</w:t>
      </w:r>
      <w:r w:rsidR="0025765A" w:rsidRPr="008F346F">
        <w:rPr>
          <w:rFonts w:ascii="Times New Roman" w:hAnsi="Times New Roman" w:cs="Times New Roman"/>
        </w:rPr>
        <w:t xml:space="preserve"> Bailey was assisted to hospital where he died while undergoing treatment.</w:t>
      </w:r>
    </w:p>
    <w:p w14:paraId="4871D46B" w14:textId="77777777" w:rsidR="008F346F" w:rsidRPr="008F346F" w:rsidRDefault="008F346F" w:rsidP="008F346F">
      <w:pPr>
        <w:spacing w:line="360" w:lineRule="auto"/>
        <w:jc w:val="both"/>
        <w:rPr>
          <w:rFonts w:ascii="Times New Roman" w:hAnsi="Times New Roman" w:cs="Times New Roman"/>
        </w:rPr>
      </w:pPr>
    </w:p>
    <w:p w14:paraId="51EEDF5E" w14:textId="77777777" w:rsidR="008F346F" w:rsidRPr="008F346F" w:rsidRDefault="008F346F" w:rsidP="008F346F">
      <w:pPr>
        <w:spacing w:line="360" w:lineRule="auto"/>
        <w:jc w:val="both"/>
        <w:rPr>
          <w:rFonts w:ascii="Times New Roman" w:hAnsi="Times New Roman" w:cs="Times New Roman"/>
        </w:rPr>
      </w:pPr>
      <w:r w:rsidRPr="008F346F">
        <w:rPr>
          <w:rFonts w:ascii="Times New Roman" w:hAnsi="Times New Roman" w:cs="Times New Roman"/>
        </w:rPr>
        <w:t>Melford was subsequently charged however his court date will be announced at a later date.</w:t>
      </w:r>
    </w:p>
    <w:p w14:paraId="53FBF276" w14:textId="77777777" w:rsidR="008F346F" w:rsidRDefault="008F346F" w:rsidP="008F346F">
      <w:pPr>
        <w:spacing w:line="360" w:lineRule="auto"/>
        <w:jc w:val="both"/>
        <w:rPr>
          <w:rFonts w:ascii="Times New Roman" w:hAnsi="Times New Roman" w:cs="Times New Roman"/>
        </w:rPr>
      </w:pPr>
    </w:p>
    <w:p w14:paraId="0391867E" w14:textId="77777777" w:rsidR="00F807ED" w:rsidRPr="008F346F" w:rsidRDefault="00F807ED" w:rsidP="008F346F">
      <w:pPr>
        <w:spacing w:line="360" w:lineRule="auto"/>
        <w:jc w:val="center"/>
        <w:rPr>
          <w:rFonts w:ascii="Times New Roman" w:hAnsi="Times New Roman" w:cs="Times New Roman"/>
        </w:rPr>
      </w:pPr>
      <w:r>
        <w:rPr>
          <w:b/>
        </w:rPr>
        <w:t>-30-</w:t>
      </w:r>
    </w:p>
    <w:sectPr w:rsidR="00F807ED" w:rsidRPr="008F346F" w:rsidSect="009B21C3">
      <w:headerReference w:type="even" r:id="rId9"/>
      <w:headerReference w:type="default" r:id="rId10"/>
      <w:headerReference w:type="first" r:id="rId11"/>
      <w:pgSz w:w="11900" w:h="16840"/>
      <w:pgMar w:top="709" w:right="1010" w:bottom="567" w:left="1418"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A9AA1C" w14:textId="77777777" w:rsidR="008F346F" w:rsidRDefault="008F346F">
      <w:r>
        <w:separator/>
      </w:r>
    </w:p>
  </w:endnote>
  <w:endnote w:type="continuationSeparator" w:id="0">
    <w:p w14:paraId="685E8FBA" w14:textId="77777777" w:rsidR="008F346F" w:rsidRDefault="008F3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EA940" w14:textId="77777777" w:rsidR="008F346F" w:rsidRDefault="008F346F">
      <w:r>
        <w:separator/>
      </w:r>
    </w:p>
  </w:footnote>
  <w:footnote w:type="continuationSeparator" w:id="0">
    <w:p w14:paraId="388EBB81" w14:textId="77777777" w:rsidR="008F346F" w:rsidRDefault="008F346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A6DC470" w14:textId="77777777" w:rsidR="008F346F" w:rsidRDefault="00160C41">
    <w:pPr>
      <w:pStyle w:val="Header"/>
    </w:pPr>
    <w:r>
      <w:rPr>
        <w:noProof/>
        <w:lang w:val="en-US"/>
      </w:rPr>
      <w:pict w14:anchorId="4296CE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style="position:absolute;margin-left:0;margin-top:0;width:434pt;height:434pt;z-index:-251657216;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6402C66" w14:textId="3360C670" w:rsidR="008F346F" w:rsidRPr="00164D48" w:rsidRDefault="008F346F">
    <w:pPr>
      <w:pStyle w:val="Header"/>
      <w:rPr>
        <w:rFonts w:ascii="Times New Roman" w:hAnsi="Times New Roman" w:cs="Times New Roman"/>
        <w:b/>
        <w:color w:val="FF0000"/>
      </w:rPr>
    </w:pPr>
    <w:r>
      <w:rPr>
        <w:rFonts w:ascii="Times New Roman" w:hAnsi="Times New Roman" w:cs="Times New Roman"/>
        <w:b/>
        <w:color w:val="FF0000"/>
      </w:rPr>
      <w:t>Dec.24</w:t>
    </w:r>
    <w:r w:rsidR="004525F8">
      <w:rPr>
        <w:rFonts w:ascii="Times New Roman" w:hAnsi="Times New Roman" w:cs="Times New Roman"/>
        <w:b/>
        <w:color w:val="FF0000"/>
      </w:rPr>
      <w:t>g</w:t>
    </w:r>
    <w:r>
      <w:rPr>
        <w:rFonts w:ascii="Times New Roman" w:hAnsi="Times New Roman" w:cs="Times New Roman"/>
        <w:b/>
        <w:color w:val="FF0000"/>
      </w:rPr>
      <w:t>.19</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1E46DCB" w14:textId="77777777" w:rsidR="008F346F" w:rsidRDefault="00160C41">
    <w:pPr>
      <w:pStyle w:val="Header"/>
    </w:pPr>
    <w:r>
      <w:rPr>
        <w:noProof/>
        <w:lang w:val="en-US"/>
      </w:rPr>
      <w:pict w14:anchorId="2E6B3F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style="position:absolute;margin-left:0;margin-top:0;width:434pt;height:434pt;z-index:-251656192;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7A4E8B"/>
    <w:multiLevelType w:val="hybridMultilevel"/>
    <w:tmpl w:val="F8F0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71300F"/>
    <w:multiLevelType w:val="hybridMultilevel"/>
    <w:tmpl w:val="E07EC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C6C548D"/>
    <w:multiLevelType w:val="hybridMultilevel"/>
    <w:tmpl w:val="C1C8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0850E9"/>
    <w:multiLevelType w:val="hybridMultilevel"/>
    <w:tmpl w:val="9C06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B2DA0"/>
    <w:multiLevelType w:val="hybridMultilevel"/>
    <w:tmpl w:val="1546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622105"/>
    <w:multiLevelType w:val="hybridMultilevel"/>
    <w:tmpl w:val="C538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1941BF"/>
    <w:multiLevelType w:val="hybridMultilevel"/>
    <w:tmpl w:val="0914A466"/>
    <w:lvl w:ilvl="0" w:tplc="24090017">
      <w:start w:val="1"/>
      <w:numFmt w:val="lowerLetter"/>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44"/>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MbKwNDU1MTSzMDJU0lEKTi0uzszPAykwsqwFAJztBWotAAAA"/>
  </w:docVars>
  <w:rsids>
    <w:rsidRoot w:val="000F64A3"/>
    <w:rsid w:val="00012339"/>
    <w:rsid w:val="0001389D"/>
    <w:rsid w:val="000437F4"/>
    <w:rsid w:val="000461FA"/>
    <w:rsid w:val="00054233"/>
    <w:rsid w:val="00056AC7"/>
    <w:rsid w:val="000F2570"/>
    <w:rsid w:val="000F47A0"/>
    <w:rsid w:val="000F64A3"/>
    <w:rsid w:val="00107128"/>
    <w:rsid w:val="00125987"/>
    <w:rsid w:val="00160C41"/>
    <w:rsid w:val="00183ECA"/>
    <w:rsid w:val="00184A76"/>
    <w:rsid w:val="001B377C"/>
    <w:rsid w:val="001C2A43"/>
    <w:rsid w:val="001C2FC5"/>
    <w:rsid w:val="001C6525"/>
    <w:rsid w:val="001C6627"/>
    <w:rsid w:val="00210B85"/>
    <w:rsid w:val="00232723"/>
    <w:rsid w:val="002522ED"/>
    <w:rsid w:val="0025765A"/>
    <w:rsid w:val="002A4BDE"/>
    <w:rsid w:val="002D5D6D"/>
    <w:rsid w:val="002E39F3"/>
    <w:rsid w:val="002F265B"/>
    <w:rsid w:val="00301ED9"/>
    <w:rsid w:val="00342588"/>
    <w:rsid w:val="00386759"/>
    <w:rsid w:val="003963CC"/>
    <w:rsid w:val="003A2BFF"/>
    <w:rsid w:val="003B2C32"/>
    <w:rsid w:val="003D341F"/>
    <w:rsid w:val="003E4803"/>
    <w:rsid w:val="003E6F4A"/>
    <w:rsid w:val="004229FC"/>
    <w:rsid w:val="004437F4"/>
    <w:rsid w:val="004525F8"/>
    <w:rsid w:val="0045367A"/>
    <w:rsid w:val="0046534D"/>
    <w:rsid w:val="0051326C"/>
    <w:rsid w:val="0053455A"/>
    <w:rsid w:val="00567074"/>
    <w:rsid w:val="005A2095"/>
    <w:rsid w:val="005C560D"/>
    <w:rsid w:val="005D007B"/>
    <w:rsid w:val="005F14B6"/>
    <w:rsid w:val="0060090F"/>
    <w:rsid w:val="006156FD"/>
    <w:rsid w:val="006204A0"/>
    <w:rsid w:val="006227DA"/>
    <w:rsid w:val="00642E31"/>
    <w:rsid w:val="00660EA3"/>
    <w:rsid w:val="00664B96"/>
    <w:rsid w:val="00664BDE"/>
    <w:rsid w:val="00667FEE"/>
    <w:rsid w:val="0068700B"/>
    <w:rsid w:val="0069331A"/>
    <w:rsid w:val="006B7697"/>
    <w:rsid w:val="006F4E91"/>
    <w:rsid w:val="00715A27"/>
    <w:rsid w:val="007321E6"/>
    <w:rsid w:val="00760365"/>
    <w:rsid w:val="00766564"/>
    <w:rsid w:val="00781F6A"/>
    <w:rsid w:val="007D483D"/>
    <w:rsid w:val="007D6316"/>
    <w:rsid w:val="007E49B5"/>
    <w:rsid w:val="00801493"/>
    <w:rsid w:val="0081340D"/>
    <w:rsid w:val="008236C3"/>
    <w:rsid w:val="00833E46"/>
    <w:rsid w:val="00834390"/>
    <w:rsid w:val="008B114E"/>
    <w:rsid w:val="008B7111"/>
    <w:rsid w:val="008F346F"/>
    <w:rsid w:val="009107E0"/>
    <w:rsid w:val="00913E7C"/>
    <w:rsid w:val="00916108"/>
    <w:rsid w:val="00930415"/>
    <w:rsid w:val="009416F5"/>
    <w:rsid w:val="00951DA5"/>
    <w:rsid w:val="00955535"/>
    <w:rsid w:val="0095591B"/>
    <w:rsid w:val="00987D6F"/>
    <w:rsid w:val="009B21C3"/>
    <w:rsid w:val="009C601E"/>
    <w:rsid w:val="00A175B7"/>
    <w:rsid w:val="00A27DB4"/>
    <w:rsid w:val="00A477DC"/>
    <w:rsid w:val="00AD221C"/>
    <w:rsid w:val="00AF39B4"/>
    <w:rsid w:val="00B12E7E"/>
    <w:rsid w:val="00B628A6"/>
    <w:rsid w:val="00B907BA"/>
    <w:rsid w:val="00BB267D"/>
    <w:rsid w:val="00C237B0"/>
    <w:rsid w:val="00C34285"/>
    <w:rsid w:val="00C71935"/>
    <w:rsid w:val="00D01DA0"/>
    <w:rsid w:val="00D14BA8"/>
    <w:rsid w:val="00D532B7"/>
    <w:rsid w:val="00D81BF0"/>
    <w:rsid w:val="00DA42CB"/>
    <w:rsid w:val="00DC1B04"/>
    <w:rsid w:val="00DE541A"/>
    <w:rsid w:val="00E344C0"/>
    <w:rsid w:val="00E37C21"/>
    <w:rsid w:val="00E508E3"/>
    <w:rsid w:val="00E52B17"/>
    <w:rsid w:val="00EA2033"/>
    <w:rsid w:val="00F07516"/>
    <w:rsid w:val="00F122AB"/>
    <w:rsid w:val="00F72DFB"/>
    <w:rsid w:val="00F75579"/>
    <w:rsid w:val="00F807ED"/>
    <w:rsid w:val="00F851F9"/>
    <w:rsid w:val="00F94C86"/>
    <w:rsid w:val="00FE1AA3"/>
    <w:rsid w:val="00FF5196"/>
  </w:rsids>
  <m:mathPr>
    <m:mathFont m:val="Cambria Math"/>
    <m:brkBin m:val="before"/>
    <m:brkBinSub m:val="--"/>
    <m:smallFrac/>
    <m:dispDef/>
    <m:lMargin m:val="0"/>
    <m:rMargin m:val="0"/>
    <m:defJc m:val="centerGroup"/>
    <m:wrapIndent m:val="1440"/>
    <m:intLim m:val="subSup"/>
    <m:naryLim m:val="undOvr"/>
  </m:mathPr>
  <w:themeFontLang w:val="en-JM"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6CD5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890241">
      <w:bodyDiv w:val="1"/>
      <w:marLeft w:val="0"/>
      <w:marRight w:val="0"/>
      <w:marTop w:val="0"/>
      <w:marBottom w:val="0"/>
      <w:divBdr>
        <w:top w:val="none" w:sz="0" w:space="0" w:color="auto"/>
        <w:left w:val="none" w:sz="0" w:space="0" w:color="auto"/>
        <w:bottom w:val="none" w:sz="0" w:space="0" w:color="auto"/>
        <w:right w:val="none" w:sz="0" w:space="0" w:color="auto"/>
      </w:divBdr>
    </w:div>
    <w:div w:id="762917468">
      <w:bodyDiv w:val="1"/>
      <w:marLeft w:val="0"/>
      <w:marRight w:val="0"/>
      <w:marTop w:val="0"/>
      <w:marBottom w:val="0"/>
      <w:divBdr>
        <w:top w:val="none" w:sz="0" w:space="0" w:color="auto"/>
        <w:left w:val="none" w:sz="0" w:space="0" w:color="auto"/>
        <w:bottom w:val="none" w:sz="0" w:space="0" w:color="auto"/>
        <w:right w:val="none" w:sz="0" w:space="0" w:color="auto"/>
      </w:divBdr>
    </w:div>
    <w:div w:id="813840046">
      <w:bodyDiv w:val="1"/>
      <w:marLeft w:val="0"/>
      <w:marRight w:val="0"/>
      <w:marTop w:val="0"/>
      <w:marBottom w:val="0"/>
      <w:divBdr>
        <w:top w:val="none" w:sz="0" w:space="0" w:color="auto"/>
        <w:left w:val="none" w:sz="0" w:space="0" w:color="auto"/>
        <w:bottom w:val="none" w:sz="0" w:space="0" w:color="auto"/>
        <w:right w:val="none" w:sz="0" w:space="0" w:color="auto"/>
      </w:divBdr>
    </w:div>
    <w:div w:id="10702252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11</Words>
  <Characters>637</Characters>
  <Application>Microsoft Macintosh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5</cp:revision>
  <cp:lastPrinted>2019-12-24T21:56:00Z</cp:lastPrinted>
  <dcterms:created xsi:type="dcterms:W3CDTF">2019-12-24T21:55:00Z</dcterms:created>
  <dcterms:modified xsi:type="dcterms:W3CDTF">2019-12-24T23:06:00Z</dcterms:modified>
</cp:coreProperties>
</file>